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577629" w14:textId="77777777" w:rsidR="001B2541" w:rsidRPr="00417661" w:rsidRDefault="001B2541" w:rsidP="001B2541">
      <w:pPr>
        <w:pStyle w:val="Heading1"/>
        <w:pBdr>
          <w:bottom w:val="single" w:sz="4" w:space="1" w:color="auto"/>
        </w:pBdr>
      </w:pPr>
      <w:r w:rsidRPr="00417661">
        <w:t>ENGG1100 TEMPLATE</w:t>
      </w:r>
      <w:r>
        <w:t xml:space="preserve"> D – Project Management</w:t>
      </w:r>
    </w:p>
    <w:p w14:paraId="5A5D07D1" w14:textId="77777777" w:rsidR="001B2541" w:rsidRDefault="001B2541" w:rsidP="001B2541">
      <w:pPr>
        <w:rPr>
          <w:i/>
        </w:rPr>
      </w:pPr>
      <w:r>
        <w:rPr>
          <w:i/>
        </w:rPr>
        <w:t>Submit at the end of session for marking.  Collect during project session, and stick in your logboo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7"/>
        <w:gridCol w:w="1787"/>
        <w:gridCol w:w="1395"/>
        <w:gridCol w:w="3227"/>
      </w:tblGrid>
      <w:tr w:rsidR="001B2541" w:rsidRPr="009B4F01" w14:paraId="262854FF" w14:textId="77777777" w:rsidTr="007E6784">
        <w:tc>
          <w:tcPr>
            <w:tcW w:w="2660" w:type="dxa"/>
            <w:tcBorders>
              <w:top w:val="double" w:sz="4" w:space="0" w:color="auto"/>
              <w:left w:val="double" w:sz="4" w:space="0" w:color="auto"/>
            </w:tcBorders>
          </w:tcPr>
          <w:p w14:paraId="3E01BFC2" w14:textId="77777777" w:rsidR="001B2541" w:rsidRPr="009B4F01" w:rsidRDefault="001B2541" w:rsidP="007E6784">
            <w:pPr>
              <w:spacing w:after="120"/>
              <w:jc w:val="right"/>
            </w:pPr>
            <w:r w:rsidRPr="009B4F01">
              <w:t>PROJECT (e.g. A):</w:t>
            </w:r>
          </w:p>
        </w:tc>
        <w:tc>
          <w:tcPr>
            <w:tcW w:w="1843" w:type="dxa"/>
            <w:tcBorders>
              <w:top w:val="double" w:sz="4" w:space="0" w:color="auto"/>
              <w:right w:val="double" w:sz="4" w:space="0" w:color="auto"/>
            </w:tcBorders>
          </w:tcPr>
          <w:p w14:paraId="64263F5B" w14:textId="31815A27" w:rsidR="001B2541" w:rsidRPr="009B4F01" w:rsidRDefault="00664476" w:rsidP="007E6784">
            <w:pPr>
              <w:spacing w:after="120"/>
            </w:pPr>
            <w:r>
              <w:t>A</w:t>
            </w:r>
          </w:p>
        </w:tc>
        <w:tc>
          <w:tcPr>
            <w:tcW w:w="1417" w:type="dxa"/>
            <w:tcBorders>
              <w:top w:val="double" w:sz="4" w:space="0" w:color="auto"/>
              <w:left w:val="double" w:sz="4" w:space="0" w:color="auto"/>
            </w:tcBorders>
          </w:tcPr>
          <w:p w14:paraId="2A5963A5" w14:textId="77777777" w:rsidR="001B2541" w:rsidRPr="009B4F01" w:rsidRDefault="001B2541" w:rsidP="007E6784">
            <w:pPr>
              <w:spacing w:after="120"/>
              <w:jc w:val="right"/>
            </w:pPr>
            <w:r>
              <w:t>NAME:</w:t>
            </w:r>
          </w:p>
        </w:tc>
        <w:tc>
          <w:tcPr>
            <w:tcW w:w="3322" w:type="dxa"/>
            <w:tcBorders>
              <w:top w:val="double" w:sz="4" w:space="0" w:color="auto"/>
              <w:right w:val="double" w:sz="4" w:space="0" w:color="auto"/>
            </w:tcBorders>
          </w:tcPr>
          <w:p w14:paraId="425085C3" w14:textId="3DE20498" w:rsidR="001B2541" w:rsidRPr="009B4F01" w:rsidRDefault="00E326DB" w:rsidP="007E6784">
            <w:pPr>
              <w:spacing w:after="120"/>
            </w:pPr>
            <w:r>
              <w:t>Abhishekh Jeyadev</w:t>
            </w:r>
          </w:p>
        </w:tc>
      </w:tr>
      <w:tr w:rsidR="001B2541" w:rsidRPr="009B4F01" w14:paraId="48361544" w14:textId="77777777" w:rsidTr="007E6784">
        <w:tc>
          <w:tcPr>
            <w:tcW w:w="2660" w:type="dxa"/>
            <w:tcBorders>
              <w:left w:val="double" w:sz="4" w:space="0" w:color="auto"/>
              <w:bottom w:val="double" w:sz="4" w:space="0" w:color="auto"/>
            </w:tcBorders>
          </w:tcPr>
          <w:p w14:paraId="7451753A" w14:textId="77777777" w:rsidR="001B2541" w:rsidRPr="00E326DB" w:rsidRDefault="001B2541" w:rsidP="007E6784">
            <w:pPr>
              <w:spacing w:after="120"/>
              <w:jc w:val="right"/>
              <w:rPr>
                <w:lang w:val="es-ES"/>
              </w:rPr>
            </w:pPr>
            <w:r w:rsidRPr="00E326DB">
              <w:rPr>
                <w:lang w:val="es-ES"/>
              </w:rPr>
              <w:t>TEAM (</w:t>
            </w:r>
            <w:proofErr w:type="spellStart"/>
            <w:r w:rsidRPr="00E326DB">
              <w:rPr>
                <w:lang w:val="es-ES"/>
              </w:rPr>
              <w:t>e.g</w:t>
            </w:r>
            <w:proofErr w:type="spellEnd"/>
            <w:r w:rsidRPr="00E326DB">
              <w:rPr>
                <w:lang w:val="es-ES"/>
              </w:rPr>
              <w:t>. P05-Red)</w:t>
            </w:r>
          </w:p>
        </w:tc>
        <w:tc>
          <w:tcPr>
            <w:tcW w:w="1843" w:type="dxa"/>
            <w:tcBorders>
              <w:bottom w:val="double" w:sz="4" w:space="0" w:color="auto"/>
              <w:right w:val="double" w:sz="4" w:space="0" w:color="auto"/>
            </w:tcBorders>
          </w:tcPr>
          <w:p w14:paraId="740B33EB" w14:textId="718D6071" w:rsidR="001B2541" w:rsidRPr="009B4F01" w:rsidRDefault="00664476" w:rsidP="007E6784">
            <w:pPr>
              <w:spacing w:after="120"/>
            </w:pPr>
            <w:r>
              <w:t>P04</w:t>
            </w:r>
          </w:p>
        </w:tc>
        <w:tc>
          <w:tcPr>
            <w:tcW w:w="1417" w:type="dxa"/>
            <w:tcBorders>
              <w:left w:val="double" w:sz="4" w:space="0" w:color="auto"/>
              <w:bottom w:val="double" w:sz="4" w:space="0" w:color="auto"/>
            </w:tcBorders>
          </w:tcPr>
          <w:p w14:paraId="6CD3B654" w14:textId="77777777" w:rsidR="001B2541" w:rsidRPr="009B4F01" w:rsidRDefault="001B2541" w:rsidP="007E6784">
            <w:pPr>
              <w:spacing w:after="120"/>
              <w:jc w:val="right"/>
            </w:pPr>
            <w:r>
              <w:t>Student No.</w:t>
            </w:r>
          </w:p>
        </w:tc>
        <w:tc>
          <w:tcPr>
            <w:tcW w:w="3322" w:type="dxa"/>
            <w:tcBorders>
              <w:bottom w:val="double" w:sz="4" w:space="0" w:color="auto"/>
              <w:right w:val="double" w:sz="4" w:space="0" w:color="auto"/>
            </w:tcBorders>
          </w:tcPr>
          <w:p w14:paraId="1106AD61" w14:textId="7254DE33" w:rsidR="001B2541" w:rsidRPr="009B4F01" w:rsidRDefault="00E326DB" w:rsidP="007E6784">
            <w:pPr>
              <w:spacing w:after="120"/>
            </w:pPr>
            <w:r>
              <w:t>s4648024</w:t>
            </w:r>
          </w:p>
        </w:tc>
      </w:tr>
    </w:tbl>
    <w:p w14:paraId="5DDA9FED" w14:textId="77777777" w:rsidR="00417661" w:rsidRDefault="00417661" w:rsidP="00FF6802">
      <w:pPr>
        <w:pStyle w:val="Heading2"/>
        <w:rPr>
          <w:b w:val="0"/>
        </w:rPr>
      </w:pPr>
      <w:r>
        <w:t>1.  SMART GOALS</w:t>
      </w:r>
      <w:r w:rsidR="00890016">
        <w:t xml:space="preserve"> </w:t>
      </w:r>
      <w:r w:rsidR="00890016" w:rsidRPr="00890016">
        <w:rPr>
          <w:b w:val="0"/>
        </w:rPr>
        <w:t>(Pick 3 P</w:t>
      </w:r>
      <w:r w:rsidR="00033D69" w:rsidRPr="00890016">
        <w:rPr>
          <w:b w:val="0"/>
        </w:rPr>
        <w:t>roject-specific goals, Work as a table, 5 minutes</w:t>
      </w:r>
      <w:r w:rsidR="00890016">
        <w:rPr>
          <w:b w:val="0"/>
        </w:rPr>
        <w:t>)</w:t>
      </w:r>
    </w:p>
    <w:p w14:paraId="27363937" w14:textId="77777777" w:rsidR="00890016" w:rsidRPr="00890016" w:rsidRDefault="00890016" w:rsidP="008900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0"/>
        <w:gridCol w:w="7356"/>
      </w:tblGrid>
      <w:tr w:rsidR="00417661" w14:paraId="64565630" w14:textId="77777777" w:rsidTr="00417661">
        <w:tc>
          <w:tcPr>
            <w:tcW w:w="1668" w:type="dxa"/>
          </w:tcPr>
          <w:p w14:paraId="663DBEF5" w14:textId="77777777" w:rsidR="00417661" w:rsidRPr="00FF6802" w:rsidRDefault="00417661">
            <w:pPr>
              <w:rPr>
                <w:b/>
              </w:rPr>
            </w:pPr>
            <w:r w:rsidRPr="00FF6802">
              <w:rPr>
                <w:b/>
              </w:rPr>
              <w:t>GOAL 1</w:t>
            </w:r>
          </w:p>
          <w:p w14:paraId="69D39DE2" w14:textId="77777777" w:rsidR="00417661" w:rsidRPr="00FF6802" w:rsidRDefault="00417661">
            <w:pPr>
              <w:rPr>
                <w:b/>
              </w:rPr>
            </w:pPr>
          </w:p>
        </w:tc>
        <w:tc>
          <w:tcPr>
            <w:tcW w:w="7574" w:type="dxa"/>
          </w:tcPr>
          <w:p w14:paraId="765CE1FB" w14:textId="77777777" w:rsidR="00417661" w:rsidRDefault="005255C2">
            <w:r>
              <w:t>P</w:t>
            </w:r>
            <w:r w:rsidR="00033D69">
              <w:t>roduce a working prototype</w:t>
            </w:r>
          </w:p>
        </w:tc>
      </w:tr>
      <w:tr w:rsidR="00417661" w14:paraId="6E3A8B43" w14:textId="77777777" w:rsidTr="00417661">
        <w:tc>
          <w:tcPr>
            <w:tcW w:w="1668" w:type="dxa"/>
          </w:tcPr>
          <w:p w14:paraId="5F3560F4" w14:textId="77777777" w:rsidR="00417661" w:rsidRPr="00FF6802" w:rsidRDefault="00417661" w:rsidP="00417661">
            <w:pPr>
              <w:jc w:val="right"/>
              <w:rPr>
                <w:b/>
              </w:rPr>
            </w:pPr>
            <w:r w:rsidRPr="00FF6802">
              <w:rPr>
                <w:b/>
              </w:rPr>
              <w:t>SPECIFIC</w:t>
            </w:r>
          </w:p>
          <w:p w14:paraId="1DD5519A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  <w:p w14:paraId="1BA83612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1D6EE6BE" w14:textId="77777777" w:rsidR="00417661" w:rsidRDefault="00033D69">
            <w:pPr>
              <w:rPr>
                <w:i/>
                <w:color w:val="365F91" w:themeColor="accent1" w:themeShade="BF"/>
              </w:rPr>
            </w:pPr>
            <w:r>
              <w:rPr>
                <w:i/>
                <w:color w:val="365F91" w:themeColor="accent1" w:themeShade="BF"/>
              </w:rPr>
              <w:t>What will you do? What are the tasks?</w:t>
            </w:r>
          </w:p>
          <w:p w14:paraId="1F2F2210" w14:textId="154DC664" w:rsidR="00664476" w:rsidRPr="00664476" w:rsidRDefault="00E326DB">
            <w:pPr>
              <w:rPr>
                <w:iCs/>
              </w:rPr>
            </w:pPr>
            <w:r>
              <w:rPr>
                <w:iCs/>
              </w:rPr>
              <w:t>Design and integrate components, observe how they interact with one another and build prototypes to achieve the objectives and goals whilst remaining within constraints.</w:t>
            </w:r>
          </w:p>
        </w:tc>
      </w:tr>
      <w:tr w:rsidR="00417661" w14:paraId="02DB4AFC" w14:textId="77777777" w:rsidTr="00417661">
        <w:tc>
          <w:tcPr>
            <w:tcW w:w="1668" w:type="dxa"/>
          </w:tcPr>
          <w:p w14:paraId="56FD862B" w14:textId="77777777" w:rsidR="00417661" w:rsidRPr="00FF6802" w:rsidRDefault="00417661" w:rsidP="00417661">
            <w:pPr>
              <w:jc w:val="right"/>
              <w:rPr>
                <w:b/>
              </w:rPr>
            </w:pPr>
            <w:r w:rsidRPr="00FF6802">
              <w:rPr>
                <w:b/>
              </w:rPr>
              <w:t>MEASURABLE</w:t>
            </w:r>
          </w:p>
          <w:p w14:paraId="57111123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  <w:p w14:paraId="44CB4CAC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6B0D4898" w14:textId="77777777" w:rsidR="00D1327B" w:rsidRDefault="00033D69">
            <w:pPr>
              <w:rPr>
                <w:i/>
                <w:color w:val="365F91" w:themeColor="accent1" w:themeShade="BF"/>
              </w:rPr>
            </w:pPr>
            <w:r>
              <w:rPr>
                <w:i/>
                <w:color w:val="365F91" w:themeColor="accent1" w:themeShade="BF"/>
              </w:rPr>
              <w:t>What constitutes success?</w:t>
            </w:r>
          </w:p>
          <w:p w14:paraId="46493DF9" w14:textId="6950AC99" w:rsidR="006435E9" w:rsidRPr="006435E9" w:rsidRDefault="006435E9">
            <w:pPr>
              <w:rPr>
                <w:iCs/>
              </w:rPr>
            </w:pPr>
            <w:r>
              <w:rPr>
                <w:iCs/>
              </w:rPr>
              <w:t>Working prototype fulfils functions and objectives on demo day</w:t>
            </w:r>
            <w:r w:rsidR="00E326DB">
              <w:rPr>
                <w:iCs/>
              </w:rPr>
              <w:t>, without breaking constraints</w:t>
            </w:r>
          </w:p>
        </w:tc>
      </w:tr>
      <w:tr w:rsidR="00417661" w14:paraId="5755DC2E" w14:textId="77777777" w:rsidTr="00417661">
        <w:tc>
          <w:tcPr>
            <w:tcW w:w="1668" w:type="dxa"/>
          </w:tcPr>
          <w:p w14:paraId="31D84AA3" w14:textId="77777777" w:rsidR="00417661" w:rsidRPr="00FF6802" w:rsidRDefault="00417661" w:rsidP="00417661">
            <w:pPr>
              <w:jc w:val="right"/>
              <w:rPr>
                <w:b/>
              </w:rPr>
            </w:pPr>
            <w:r w:rsidRPr="00FF6802">
              <w:rPr>
                <w:b/>
              </w:rPr>
              <w:t>AGREED</w:t>
            </w:r>
          </w:p>
          <w:p w14:paraId="51B425AF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  <w:p w14:paraId="07168C96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3858ADCD" w14:textId="77777777" w:rsidR="00417661" w:rsidRDefault="00033D69" w:rsidP="00033D69">
            <w:pPr>
              <w:rPr>
                <w:i/>
                <w:color w:val="365F91" w:themeColor="accent1" w:themeShade="BF"/>
              </w:rPr>
            </w:pPr>
            <w:r>
              <w:rPr>
                <w:i/>
                <w:color w:val="365F91" w:themeColor="accent1" w:themeShade="BF"/>
              </w:rPr>
              <w:t>Who needs to agree to this work?</w:t>
            </w:r>
          </w:p>
          <w:p w14:paraId="071BFA16" w14:textId="7D95A15D" w:rsidR="006435E9" w:rsidRPr="006435E9" w:rsidRDefault="00E326DB" w:rsidP="00033D69">
            <w:pPr>
              <w:rPr>
                <w:iCs/>
              </w:rPr>
            </w:pPr>
            <w:r>
              <w:rPr>
                <w:iCs/>
              </w:rPr>
              <w:t>The t</w:t>
            </w:r>
            <w:r w:rsidR="006435E9">
              <w:rPr>
                <w:iCs/>
              </w:rPr>
              <w:t>eam</w:t>
            </w:r>
            <w:r>
              <w:rPr>
                <w:iCs/>
              </w:rPr>
              <w:t xml:space="preserve"> (P04 Purple)</w:t>
            </w:r>
          </w:p>
        </w:tc>
      </w:tr>
      <w:tr w:rsidR="00417661" w14:paraId="06554098" w14:textId="77777777" w:rsidTr="00417661">
        <w:tc>
          <w:tcPr>
            <w:tcW w:w="1668" w:type="dxa"/>
          </w:tcPr>
          <w:p w14:paraId="13ECC7C6" w14:textId="77777777" w:rsidR="00417661" w:rsidRPr="00FF6802" w:rsidRDefault="00417661" w:rsidP="00417661">
            <w:pPr>
              <w:jc w:val="right"/>
              <w:rPr>
                <w:b/>
              </w:rPr>
            </w:pPr>
            <w:r w:rsidRPr="00FF6802">
              <w:rPr>
                <w:b/>
              </w:rPr>
              <w:t>REALISTIC</w:t>
            </w:r>
          </w:p>
          <w:p w14:paraId="7DB8C274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  <w:p w14:paraId="3408DFF1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2335A5BF" w14:textId="77777777" w:rsidR="00417661" w:rsidRDefault="00033D69">
            <w:pPr>
              <w:rPr>
                <w:i/>
                <w:color w:val="365F91" w:themeColor="accent1" w:themeShade="BF"/>
              </w:rPr>
            </w:pPr>
            <w:r>
              <w:rPr>
                <w:i/>
                <w:color w:val="365F91" w:themeColor="accent1" w:themeShade="BF"/>
              </w:rPr>
              <w:t>What do you need to do this (people, physical resources, software etc.)?</w:t>
            </w:r>
          </w:p>
          <w:p w14:paraId="65023AC6" w14:textId="7C8B283E" w:rsidR="006435E9" w:rsidRDefault="006435E9">
            <w:pPr>
              <w:rPr>
                <w:iCs/>
              </w:rPr>
            </w:pPr>
            <w:r>
              <w:rPr>
                <w:iCs/>
              </w:rPr>
              <w:t>Team</w:t>
            </w:r>
            <w:r w:rsidR="00E326DB">
              <w:rPr>
                <w:iCs/>
              </w:rPr>
              <w:t xml:space="preserve"> member co-operation</w:t>
            </w:r>
            <w:r>
              <w:rPr>
                <w:iCs/>
              </w:rPr>
              <w:t xml:space="preserve">, materials </w:t>
            </w:r>
            <w:r w:rsidR="00E326DB">
              <w:rPr>
                <w:iCs/>
              </w:rPr>
              <w:t>within the budget for the robot</w:t>
            </w:r>
            <w:r>
              <w:rPr>
                <w:iCs/>
              </w:rPr>
              <w:t>,</w:t>
            </w:r>
            <w:r w:rsidR="00E326DB">
              <w:rPr>
                <w:iCs/>
              </w:rPr>
              <w:t xml:space="preserve"> tools to manufacture/modify materials,</w:t>
            </w:r>
            <w:r>
              <w:rPr>
                <w:iCs/>
              </w:rPr>
              <w:t xml:space="preserve"> robot software</w:t>
            </w:r>
          </w:p>
          <w:p w14:paraId="5383E782" w14:textId="4C90AB23" w:rsidR="006435E9" w:rsidRPr="006435E9" w:rsidRDefault="006435E9">
            <w:pPr>
              <w:rPr>
                <w:iCs/>
              </w:rPr>
            </w:pPr>
          </w:p>
        </w:tc>
      </w:tr>
      <w:tr w:rsidR="00417661" w14:paraId="2CAE9517" w14:textId="77777777" w:rsidTr="00417661">
        <w:tc>
          <w:tcPr>
            <w:tcW w:w="1668" w:type="dxa"/>
          </w:tcPr>
          <w:p w14:paraId="0F9BBCF2" w14:textId="77777777" w:rsidR="00417661" w:rsidRPr="00FF6802" w:rsidRDefault="00417661" w:rsidP="00417661">
            <w:pPr>
              <w:jc w:val="right"/>
              <w:rPr>
                <w:b/>
              </w:rPr>
            </w:pPr>
            <w:r w:rsidRPr="00FF6802">
              <w:rPr>
                <w:b/>
              </w:rPr>
              <w:t>TIMING</w:t>
            </w:r>
          </w:p>
          <w:p w14:paraId="64AC4C74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  <w:p w14:paraId="40FDF55A" w14:textId="77777777" w:rsidR="00417661" w:rsidRPr="00FF6802" w:rsidRDefault="00417661" w:rsidP="00417661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065BCAAB" w14:textId="77777777" w:rsidR="00417661" w:rsidRDefault="00033D69">
            <w:pPr>
              <w:rPr>
                <w:i/>
                <w:color w:val="365F91" w:themeColor="accent1" w:themeShade="BF"/>
              </w:rPr>
            </w:pPr>
            <w:r>
              <w:rPr>
                <w:i/>
                <w:color w:val="365F91" w:themeColor="accent1" w:themeShade="BF"/>
              </w:rPr>
              <w:t>When does it need to be done by?</w:t>
            </w:r>
          </w:p>
          <w:p w14:paraId="69BA5728" w14:textId="793D9128" w:rsidR="006435E9" w:rsidRPr="006435E9" w:rsidRDefault="006435E9">
            <w:pPr>
              <w:rPr>
                <w:iCs/>
              </w:rPr>
            </w:pPr>
            <w:r>
              <w:rPr>
                <w:iCs/>
              </w:rPr>
              <w:t>Demo day</w:t>
            </w:r>
          </w:p>
        </w:tc>
      </w:tr>
    </w:tbl>
    <w:p w14:paraId="409A5AFD" w14:textId="77777777" w:rsidR="007F4A9A" w:rsidRDefault="007F4A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0"/>
        <w:gridCol w:w="7356"/>
      </w:tblGrid>
      <w:tr w:rsidR="00890016" w14:paraId="24EFE398" w14:textId="77777777" w:rsidTr="005255C2">
        <w:tc>
          <w:tcPr>
            <w:tcW w:w="1668" w:type="dxa"/>
          </w:tcPr>
          <w:p w14:paraId="7CA16842" w14:textId="77777777" w:rsidR="00890016" w:rsidRPr="00FF6802" w:rsidRDefault="00890016" w:rsidP="005255C2">
            <w:pPr>
              <w:rPr>
                <w:b/>
              </w:rPr>
            </w:pPr>
            <w:r w:rsidRPr="00FF6802">
              <w:rPr>
                <w:b/>
              </w:rPr>
              <w:t>GOAL 2</w:t>
            </w:r>
          </w:p>
          <w:p w14:paraId="5729AFB3" w14:textId="77777777" w:rsidR="00890016" w:rsidRPr="00FF6802" w:rsidRDefault="00890016" w:rsidP="005255C2">
            <w:pPr>
              <w:rPr>
                <w:b/>
              </w:rPr>
            </w:pPr>
          </w:p>
        </w:tc>
        <w:tc>
          <w:tcPr>
            <w:tcW w:w="7574" w:type="dxa"/>
          </w:tcPr>
          <w:p w14:paraId="75464C74" w14:textId="0C8B7AA3" w:rsidR="00890016" w:rsidRDefault="00DA7348" w:rsidP="005255C2">
            <w:r>
              <w:t>Continue working in adverse circumstances/overcome obstacles</w:t>
            </w:r>
          </w:p>
        </w:tc>
      </w:tr>
      <w:tr w:rsidR="00890016" w14:paraId="1CC96D9D" w14:textId="77777777" w:rsidTr="005255C2">
        <w:tc>
          <w:tcPr>
            <w:tcW w:w="1668" w:type="dxa"/>
          </w:tcPr>
          <w:p w14:paraId="21FB15F6" w14:textId="77777777" w:rsidR="00890016" w:rsidRPr="00FF6802" w:rsidRDefault="00890016" w:rsidP="005255C2">
            <w:pPr>
              <w:jc w:val="right"/>
              <w:rPr>
                <w:b/>
              </w:rPr>
            </w:pPr>
            <w:r w:rsidRPr="00FF6802">
              <w:rPr>
                <w:b/>
              </w:rPr>
              <w:t>SPECIFIC</w:t>
            </w:r>
          </w:p>
          <w:p w14:paraId="38864CBE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  <w:p w14:paraId="133AEEB7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56E4A637" w14:textId="451607C2" w:rsidR="00890016" w:rsidRDefault="00E326DB" w:rsidP="005255C2">
            <w:r>
              <w:t>Agree on a design process which includes backup plans and leniency for time, which will allow for modifications and workarounds given there are obstacles.</w:t>
            </w:r>
          </w:p>
        </w:tc>
      </w:tr>
      <w:tr w:rsidR="00890016" w14:paraId="4925E873" w14:textId="77777777" w:rsidTr="005255C2">
        <w:tc>
          <w:tcPr>
            <w:tcW w:w="1668" w:type="dxa"/>
          </w:tcPr>
          <w:p w14:paraId="767EED82" w14:textId="77777777" w:rsidR="00890016" w:rsidRPr="00FF6802" w:rsidRDefault="00890016" w:rsidP="005255C2">
            <w:pPr>
              <w:jc w:val="right"/>
              <w:rPr>
                <w:b/>
              </w:rPr>
            </w:pPr>
            <w:r w:rsidRPr="00FF6802">
              <w:rPr>
                <w:b/>
              </w:rPr>
              <w:t>MEASURABLE</w:t>
            </w:r>
          </w:p>
          <w:p w14:paraId="7E6A8D62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  <w:p w14:paraId="58BEDDDD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2D524B77" w14:textId="6792356F" w:rsidR="00890016" w:rsidRDefault="00E326DB" w:rsidP="005255C2">
            <w:r>
              <w:t xml:space="preserve">Tasks are completed ahead of time; workarounds are successfully implemented. </w:t>
            </w:r>
          </w:p>
        </w:tc>
      </w:tr>
      <w:tr w:rsidR="00890016" w14:paraId="1C97D9A2" w14:textId="77777777" w:rsidTr="005255C2">
        <w:tc>
          <w:tcPr>
            <w:tcW w:w="1668" w:type="dxa"/>
          </w:tcPr>
          <w:p w14:paraId="4E5363E9" w14:textId="77777777" w:rsidR="00890016" w:rsidRPr="00FF6802" w:rsidRDefault="00890016" w:rsidP="005255C2">
            <w:pPr>
              <w:jc w:val="right"/>
              <w:rPr>
                <w:b/>
              </w:rPr>
            </w:pPr>
            <w:r w:rsidRPr="00FF6802">
              <w:rPr>
                <w:b/>
              </w:rPr>
              <w:t>AGREED</w:t>
            </w:r>
          </w:p>
          <w:p w14:paraId="702CBD34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  <w:p w14:paraId="7F6372BE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2535D0CC" w14:textId="4A87D3E7" w:rsidR="00890016" w:rsidRDefault="00E326DB" w:rsidP="005255C2">
            <w:r>
              <w:t>The t</w:t>
            </w:r>
            <w:r w:rsidR="00DA7348">
              <w:t>eam</w:t>
            </w:r>
          </w:p>
        </w:tc>
      </w:tr>
      <w:tr w:rsidR="00890016" w14:paraId="5E52B58F" w14:textId="77777777" w:rsidTr="005255C2">
        <w:tc>
          <w:tcPr>
            <w:tcW w:w="1668" w:type="dxa"/>
          </w:tcPr>
          <w:p w14:paraId="0884E62F" w14:textId="77777777" w:rsidR="00890016" w:rsidRPr="00FF6802" w:rsidRDefault="00890016" w:rsidP="005255C2">
            <w:pPr>
              <w:jc w:val="right"/>
              <w:rPr>
                <w:b/>
              </w:rPr>
            </w:pPr>
            <w:r w:rsidRPr="00FF6802">
              <w:rPr>
                <w:b/>
              </w:rPr>
              <w:t>REALISTIC</w:t>
            </w:r>
          </w:p>
          <w:p w14:paraId="6D7F53BE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  <w:p w14:paraId="48BC827B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02E6763D" w14:textId="5A528CCF" w:rsidR="00890016" w:rsidRDefault="00DA7348" w:rsidP="005255C2">
            <w:r>
              <w:t>Team</w:t>
            </w:r>
            <w:r w:rsidR="00E326DB">
              <w:t xml:space="preserve"> members, organisation, communication, tools and materials.</w:t>
            </w:r>
          </w:p>
        </w:tc>
      </w:tr>
      <w:tr w:rsidR="00890016" w14:paraId="7139BC3F" w14:textId="77777777" w:rsidTr="005255C2">
        <w:tc>
          <w:tcPr>
            <w:tcW w:w="1668" w:type="dxa"/>
          </w:tcPr>
          <w:p w14:paraId="260C2005" w14:textId="77777777" w:rsidR="00890016" w:rsidRPr="00FF6802" w:rsidRDefault="00890016" w:rsidP="005255C2">
            <w:pPr>
              <w:jc w:val="right"/>
              <w:rPr>
                <w:b/>
              </w:rPr>
            </w:pPr>
            <w:r w:rsidRPr="00FF6802">
              <w:rPr>
                <w:b/>
              </w:rPr>
              <w:t>TIMING</w:t>
            </w:r>
          </w:p>
          <w:p w14:paraId="3A352DF8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  <w:p w14:paraId="253147E1" w14:textId="77777777" w:rsidR="00890016" w:rsidRPr="00FF6802" w:rsidRDefault="00890016" w:rsidP="005255C2">
            <w:pPr>
              <w:jc w:val="right"/>
              <w:rPr>
                <w:b/>
              </w:rPr>
            </w:pPr>
          </w:p>
        </w:tc>
        <w:tc>
          <w:tcPr>
            <w:tcW w:w="7574" w:type="dxa"/>
          </w:tcPr>
          <w:p w14:paraId="6E9F52D6" w14:textId="2F07EEBC" w:rsidR="00890016" w:rsidRDefault="00DA7348" w:rsidP="005255C2">
            <w:r>
              <w:rPr>
                <w:iCs/>
              </w:rPr>
              <w:t>Demo day</w:t>
            </w:r>
          </w:p>
        </w:tc>
      </w:tr>
    </w:tbl>
    <w:p w14:paraId="4EF7BB4A" w14:textId="77777777" w:rsidR="00890016" w:rsidRDefault="00890016" w:rsidP="00890016"/>
    <w:p w14:paraId="36AB853C" w14:textId="4890561E" w:rsidR="0027357A" w:rsidRPr="00BB6E93" w:rsidRDefault="00890016" w:rsidP="00BB6E93">
      <w:pPr>
        <w:jc w:val="center"/>
        <w:rPr>
          <w:i/>
          <w:color w:val="365F91" w:themeColor="accent1" w:themeShade="BF"/>
        </w:rPr>
        <w:sectPr w:rsidR="0027357A" w:rsidRPr="00BB6E93">
          <w:foot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890016">
        <w:rPr>
          <w:i/>
          <w:color w:val="365F91" w:themeColor="accent1" w:themeShade="BF"/>
        </w:rPr>
        <w:lastRenderedPageBreak/>
        <w:t>These goals could be used as the over</w:t>
      </w:r>
      <w:r>
        <w:rPr>
          <w:i/>
          <w:color w:val="365F91" w:themeColor="accent1" w:themeShade="BF"/>
        </w:rPr>
        <w:t>-</w:t>
      </w:r>
      <w:r w:rsidRPr="00890016">
        <w:rPr>
          <w:i/>
          <w:color w:val="365F91" w:themeColor="accent1" w:themeShade="BF"/>
        </w:rPr>
        <w:t>arching tasks for your Gantt Chart.</w:t>
      </w:r>
    </w:p>
    <w:p w14:paraId="6D2332AD" w14:textId="77777777" w:rsidR="00DD4460" w:rsidRDefault="001143E0" w:rsidP="00890016">
      <w:pPr>
        <w:pStyle w:val="Heading2"/>
      </w:pPr>
      <w:r>
        <w:lastRenderedPageBreak/>
        <w:t>2.  WORK BREAKDOWN STRUCTURE</w:t>
      </w:r>
      <w:r w:rsidR="00AA569F">
        <w:t xml:space="preserve"> </w:t>
      </w:r>
      <w:r w:rsidR="00AA569F" w:rsidRPr="00890016">
        <w:rPr>
          <w:b w:val="0"/>
        </w:rPr>
        <w:t>(Break down the tasks, 10 minutes</w:t>
      </w:r>
      <w:r w:rsidR="00E41A3A" w:rsidRPr="00890016">
        <w:rPr>
          <w:b w:val="0"/>
        </w:rPr>
        <w:t xml:space="preserve">, Work in pairs or as table). </w:t>
      </w:r>
      <w:r w:rsidR="00E41A3A" w:rsidRPr="00890016">
        <w:rPr>
          <w:b w:val="0"/>
        </w:rPr>
        <w:br/>
      </w:r>
    </w:p>
    <w:p w14:paraId="7A5BF58E" w14:textId="2AE184FC" w:rsidR="00DD4460" w:rsidRDefault="005A2F5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8B7755D" wp14:editId="15EE7709">
                <wp:simplePos x="0" y="0"/>
                <wp:positionH relativeFrom="column">
                  <wp:posOffset>4171950</wp:posOffset>
                </wp:positionH>
                <wp:positionV relativeFrom="paragraph">
                  <wp:posOffset>3249930</wp:posOffset>
                </wp:positionV>
                <wp:extent cx="990600" cy="353060"/>
                <wp:effectExtent l="0" t="0" r="19050" b="2794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91116" w14:textId="19316719" w:rsidR="005A2F5F" w:rsidRDefault="005A2F5F" w:rsidP="005A2F5F">
                            <w:r>
                              <w:t>programm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7755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8.5pt;margin-top:255.9pt;width:78pt;height:27.8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">
                <v:textbox>
                  <w:txbxContent>
                    <w:p w14:paraId="41891116" w14:textId="19316719" w:rsidR="005A2F5F" w:rsidRDefault="005A2F5F" w:rsidP="005A2F5F">
                      <w:r>
                        <w:t>programm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A812BB3" wp14:editId="6044565B">
                <wp:simplePos x="0" y="0"/>
                <wp:positionH relativeFrom="column">
                  <wp:posOffset>4171950</wp:posOffset>
                </wp:positionH>
                <wp:positionV relativeFrom="paragraph">
                  <wp:posOffset>2240915</wp:posOffset>
                </wp:positionV>
                <wp:extent cx="1238250" cy="561975"/>
                <wp:effectExtent l="0" t="0" r="19050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2E6DD" w14:textId="19C63458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ponent construc</w:t>
                            </w:r>
                            <w:r w:rsidR="005A2F5F">
                              <w:rPr>
                                <w:sz w:val="18"/>
                                <w:szCs w:val="18"/>
                              </w:rPr>
                              <w:t>tion/manufactu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12BB3" id="_x0000_s1027" type="#_x0000_t202" style="position:absolute;margin-left:328.5pt;margin-top:176.45pt;width:97.5pt;height:44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">
                <v:textbox>
                  <w:txbxContent>
                    <w:p w14:paraId="3C02E6DD" w14:textId="19C63458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ponent construc</w:t>
                      </w:r>
                      <w:r w:rsidR="005A2F5F">
                        <w:rPr>
                          <w:sz w:val="18"/>
                          <w:szCs w:val="18"/>
                        </w:rPr>
                        <w:t>tion/manufacturing</w:t>
                      </w:r>
                    </w:p>
                  </w:txbxContent>
                </v:textbox>
              </v:shape>
            </w:pict>
          </mc:Fallback>
        </mc:AlternateContent>
      </w:r>
      <w:r w:rsidR="004A49DA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3F9CD16" wp14:editId="49F76F6A">
                <wp:simplePos x="0" y="0"/>
                <wp:positionH relativeFrom="column">
                  <wp:posOffset>1514475</wp:posOffset>
                </wp:positionH>
                <wp:positionV relativeFrom="paragraph">
                  <wp:posOffset>3640455</wp:posOffset>
                </wp:positionV>
                <wp:extent cx="1247775" cy="504825"/>
                <wp:effectExtent l="0" t="0" r="28575" b="2857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504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FD331D" w14:textId="3054C78D" w:rsidR="004A49DA" w:rsidRDefault="004A49DA" w:rsidP="004A49DA">
                            <w:r w:rsidRPr="004A49DA">
                              <w:rPr>
                                <w:i/>
                                <w:iCs/>
                              </w:rPr>
                              <w:t>1.4</w:t>
                            </w:r>
                            <w:r>
                              <w:t xml:space="preserve"> risk </w:t>
                            </w:r>
                            <w:proofErr w:type="spellStart"/>
                            <w:r>
                              <w:t>assesme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9CD16" id="_x0000_s1028" type="#_x0000_t202" style="position:absolute;margin-left:119.25pt;margin-top:286.65pt;width:98.25pt;height:39.7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">
                <v:textbox>
                  <w:txbxContent>
                    <w:p w14:paraId="30FD331D" w14:textId="3054C78D" w:rsidR="004A49DA" w:rsidRDefault="004A49DA" w:rsidP="004A49DA">
                      <w:r w:rsidRPr="004A49DA">
                        <w:rPr>
                          <w:i/>
                          <w:iCs/>
                        </w:rPr>
                        <w:t>1.4</w:t>
                      </w:r>
                      <w:r>
                        <w:t xml:space="preserve"> risk </w:t>
                      </w:r>
                      <w:proofErr w:type="spellStart"/>
                      <w:r>
                        <w:t>assesmen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A49DA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44DDA45" wp14:editId="6E20D570">
                <wp:simplePos x="0" y="0"/>
                <wp:positionH relativeFrom="column">
                  <wp:posOffset>1781175</wp:posOffset>
                </wp:positionH>
                <wp:positionV relativeFrom="paragraph">
                  <wp:posOffset>3193415</wp:posOffset>
                </wp:positionV>
                <wp:extent cx="933450" cy="428625"/>
                <wp:effectExtent l="0" t="0" r="19050" b="2857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6B561" w14:textId="59B92490" w:rsidR="004A49DA" w:rsidRDefault="004A49DA" w:rsidP="004A49DA">
                            <w:r>
                              <w:t>Resource allo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DDA45" id="_x0000_s1029" type="#_x0000_t202" style="position:absolute;margin-left:140.25pt;margin-top:251.45pt;width:73.5pt;height:33.7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">
                <v:textbox>
                  <w:txbxContent>
                    <w:p w14:paraId="07C6B561" w14:textId="59B92490" w:rsidR="004A49DA" w:rsidRDefault="004A49DA" w:rsidP="004A49DA">
                      <w:r>
                        <w:t>Resource allocation</w:t>
                      </w:r>
                    </w:p>
                  </w:txbxContent>
                </v:textbox>
              </v:shape>
            </w:pict>
          </mc:Fallback>
        </mc:AlternateContent>
      </w:r>
      <w:r w:rsidR="004A49DA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A250EFA" wp14:editId="3A6F553C">
                <wp:simplePos x="0" y="0"/>
                <wp:positionH relativeFrom="column">
                  <wp:posOffset>1781175</wp:posOffset>
                </wp:positionH>
                <wp:positionV relativeFrom="paragraph">
                  <wp:posOffset>2717165</wp:posOffset>
                </wp:positionV>
                <wp:extent cx="933450" cy="353060"/>
                <wp:effectExtent l="0" t="0" r="19050" b="2794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752F31" w14:textId="6F6C8604" w:rsidR="004A49DA" w:rsidRDefault="004A49DA" w:rsidP="004A49DA">
                            <w:r>
                              <w:t>Gantt ch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250EFA" id="_x0000_s1030" type="#_x0000_t202" style="position:absolute;margin-left:140.25pt;margin-top:213.95pt;width:73.5pt;height:27.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">
                <v:textbox>
                  <w:txbxContent>
                    <w:p w14:paraId="49752F31" w14:textId="6F6C8604" w:rsidR="004A49DA" w:rsidRDefault="004A49DA" w:rsidP="004A49DA">
                      <w:r>
                        <w:t>Gantt chart</w:t>
                      </w:r>
                    </w:p>
                  </w:txbxContent>
                </v:textbox>
              </v:shape>
            </w:pict>
          </mc:Fallback>
        </mc:AlternateContent>
      </w:r>
      <w:r w:rsidR="004A49DA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01AB59A" wp14:editId="5E0C10CB">
                <wp:simplePos x="0" y="0"/>
                <wp:positionH relativeFrom="column">
                  <wp:posOffset>1781175</wp:posOffset>
                </wp:positionH>
                <wp:positionV relativeFrom="paragraph">
                  <wp:posOffset>2279015</wp:posOffset>
                </wp:positionV>
                <wp:extent cx="933450" cy="353060"/>
                <wp:effectExtent l="0" t="0" r="19050" b="2794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10BFC0" w14:textId="7C42F20A" w:rsidR="004A49DA" w:rsidRDefault="004A49DA" w:rsidP="004A49DA">
                            <w:r>
                              <w:t>WB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AB59A" id="_x0000_s1031" type="#_x0000_t202" style="position:absolute;margin-left:140.25pt;margin-top:179.45pt;width:73.5pt;height:27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">
                <v:textbox>
                  <w:txbxContent>
                    <w:p w14:paraId="5F10BFC0" w14:textId="7C42F20A" w:rsidR="004A49DA" w:rsidRDefault="004A49DA" w:rsidP="004A49DA">
                      <w:r>
                        <w:t>WBS</w:t>
                      </w:r>
                    </w:p>
                  </w:txbxContent>
                </v:textbox>
              </v:shape>
            </w:pict>
          </mc:Fallback>
        </mc:AlternateContent>
      </w:r>
      <w:r w:rsidR="004A49DA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791795F" wp14:editId="16734169">
                <wp:simplePos x="0" y="0"/>
                <wp:positionH relativeFrom="column">
                  <wp:posOffset>1781175</wp:posOffset>
                </wp:positionH>
                <wp:positionV relativeFrom="paragraph">
                  <wp:posOffset>1812291</wp:posOffset>
                </wp:positionV>
                <wp:extent cx="933450" cy="353060"/>
                <wp:effectExtent l="0" t="0" r="19050" b="2794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353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F59B2" w14:textId="6A74B519" w:rsidR="004A49DA" w:rsidRDefault="004A49DA">
                            <w:r>
                              <w:t>PS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1795F" id="_x0000_s1032" type="#_x0000_t202" style="position:absolute;margin-left:140.25pt;margin-top:142.7pt;width:73.5pt;height:27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">
                <v:textbox>
                  <w:txbxContent>
                    <w:p w14:paraId="533F59B2" w14:textId="6A74B519" w:rsidR="004A49DA" w:rsidRDefault="004A49DA">
                      <w:r>
                        <w:t>PSP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B499AB7" wp14:editId="50A808F5">
                <wp:simplePos x="0" y="0"/>
                <wp:positionH relativeFrom="column">
                  <wp:posOffset>5479576</wp:posOffset>
                </wp:positionH>
                <wp:positionV relativeFrom="paragraph">
                  <wp:posOffset>2727969</wp:posOffset>
                </wp:positionV>
                <wp:extent cx="1139588" cy="382137"/>
                <wp:effectExtent l="0" t="0" r="22860" b="1841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9588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99AF0E" w14:textId="16B53604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djusting construction/desig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99AB7" id="_x0000_s1033" type="#_x0000_t202" style="position:absolute;margin-left:431.45pt;margin-top:214.8pt;width:89.75pt;height:30.1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">
                <v:textbox>
                  <w:txbxContent>
                    <w:p w14:paraId="6B99AF0E" w14:textId="16B53604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djusting construction/design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FF1AEFB" wp14:editId="6E56BB35">
                <wp:simplePos x="0" y="0"/>
                <wp:positionH relativeFrom="column">
                  <wp:posOffset>4150578</wp:posOffset>
                </wp:positionH>
                <wp:positionV relativeFrom="paragraph">
                  <wp:posOffset>2743873</wp:posOffset>
                </wp:positionV>
                <wp:extent cx="1111658" cy="382137"/>
                <wp:effectExtent l="0" t="0" r="12700" b="1841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658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95A58" w14:textId="3319B47C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Assembly and interconnecting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1AEFB" id="_x0000_s1034" type="#_x0000_t202" style="position:absolute;margin-left:326.8pt;margin-top:216.05pt;width:87.55pt;height:30.1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">
                <v:textbox>
                  <w:txbxContent>
                    <w:p w14:paraId="31195A58" w14:textId="3319B47C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Assembly and interconnecting 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8F7FDA7" wp14:editId="67B22E03">
                <wp:simplePos x="0" y="0"/>
                <wp:positionH relativeFrom="column">
                  <wp:posOffset>5479415</wp:posOffset>
                </wp:positionH>
                <wp:positionV relativeFrom="paragraph">
                  <wp:posOffset>2243446</wp:posOffset>
                </wp:positionV>
                <wp:extent cx="1111658" cy="382137"/>
                <wp:effectExtent l="0" t="0" r="12700" b="1841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658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8B7AC" w14:textId="09D02B8D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Testing prototype to fit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fucntion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7FDA7" id="_x0000_s1035" type="#_x0000_t202" style="position:absolute;margin-left:431.45pt;margin-top:176.65pt;width:87.55pt;height:30.1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">
                <v:textbox>
                  <w:txbxContent>
                    <w:p w14:paraId="1F08B7AC" w14:textId="09D02B8D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Testing prototype to fit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fucntion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B1EB397" wp14:editId="498F4599">
                <wp:simplePos x="0" y="0"/>
                <wp:positionH relativeFrom="column">
                  <wp:posOffset>6791694</wp:posOffset>
                </wp:positionH>
                <wp:positionV relativeFrom="paragraph">
                  <wp:posOffset>2716578</wp:posOffset>
                </wp:positionV>
                <wp:extent cx="1084362" cy="382137"/>
                <wp:effectExtent l="0" t="0" r="20955" b="1841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4362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0809E" w14:textId="69D36927" w:rsidR="00E326DB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emo day</w:t>
                            </w:r>
                          </w:p>
                          <w:p w14:paraId="6253176C" w14:textId="77777777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EB397" id="_x0000_s1036" type="#_x0000_t202" style="position:absolute;margin-left:534.8pt;margin-top:213.9pt;width:85.4pt;height:30.1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">
                <v:textbox>
                  <w:txbxContent>
                    <w:p w14:paraId="4400809E" w14:textId="69D36927" w:rsidR="00E326DB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emo day</w:t>
                      </w:r>
                    </w:p>
                    <w:p w14:paraId="6253176C" w14:textId="77777777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D1A25A2" wp14:editId="6B00F4B9">
                <wp:simplePos x="0" y="0"/>
                <wp:positionH relativeFrom="column">
                  <wp:posOffset>6789762</wp:posOffset>
                </wp:positionH>
                <wp:positionV relativeFrom="paragraph">
                  <wp:posOffset>2243474</wp:posOffset>
                </wp:positionV>
                <wp:extent cx="1084362" cy="382137"/>
                <wp:effectExtent l="0" t="0" r="20955" b="1841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4362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0126A" w14:textId="019FF805" w:rsidR="00E326DB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inal report</w:t>
                            </w:r>
                          </w:p>
                          <w:p w14:paraId="70FA96FA" w14:textId="77777777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1A25A2" id="_x0000_s1037" type="#_x0000_t202" style="position:absolute;margin-left:534.65pt;margin-top:176.65pt;width:85.4pt;height:30.1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">
                <v:textbox>
                  <w:txbxContent>
                    <w:p w14:paraId="0720126A" w14:textId="019FF805" w:rsidR="00E326DB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inal report</w:t>
                      </w:r>
                    </w:p>
                    <w:p w14:paraId="70FA96FA" w14:textId="77777777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D830E9A" wp14:editId="2DD18AE9">
                <wp:simplePos x="0" y="0"/>
                <wp:positionH relativeFrom="column">
                  <wp:posOffset>4367284</wp:posOffset>
                </wp:positionH>
                <wp:positionV relativeFrom="paragraph">
                  <wp:posOffset>1786274</wp:posOffset>
                </wp:positionV>
                <wp:extent cx="914058" cy="382137"/>
                <wp:effectExtent l="0" t="0" r="19685" b="1841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058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4A694" w14:textId="7E6BEEA0" w:rsidR="00E326DB" w:rsidRPr="00DA7348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buil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30E9A" id="_x0000_s1038" type="#_x0000_t202" style="position:absolute;margin-left:343.9pt;margin-top:140.65pt;width:71.95pt;height:30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">
                <v:textbox>
                  <w:txbxContent>
                    <w:p w14:paraId="0634A694" w14:textId="7E6BEEA0" w:rsidR="00E326DB" w:rsidRPr="00DA7348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building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EC87632" wp14:editId="5490BF94">
                <wp:simplePos x="0" y="0"/>
                <wp:positionH relativeFrom="column">
                  <wp:posOffset>2818263</wp:posOffset>
                </wp:positionH>
                <wp:positionV relativeFrom="paragraph">
                  <wp:posOffset>3662841</wp:posOffset>
                </wp:positionV>
                <wp:extent cx="1159510" cy="382137"/>
                <wp:effectExtent l="0" t="0" r="21590" b="1841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9510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58736" w14:textId="2C6866DE" w:rsidR="00E326DB" w:rsidRPr="001A238B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A238B">
                              <w:rPr>
                                <w:sz w:val="18"/>
                                <w:szCs w:val="18"/>
                              </w:rPr>
                              <w:t>Plan</w:t>
                            </w:r>
                            <w:r w:rsidR="005A2F5F">
                              <w:rPr>
                                <w:sz w:val="18"/>
                                <w:szCs w:val="18"/>
                              </w:rPr>
                              <w:t xml:space="preserve"> integration of compon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87632" id="_x0000_s1039" type="#_x0000_t202" style="position:absolute;margin-left:221.9pt;margin-top:288.4pt;width:91.3pt;height:30.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">
                <v:textbox>
                  <w:txbxContent>
                    <w:p w14:paraId="06F58736" w14:textId="2C6866DE" w:rsidR="00E326DB" w:rsidRPr="001A238B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 w:rsidRPr="001A238B">
                        <w:rPr>
                          <w:sz w:val="18"/>
                          <w:szCs w:val="18"/>
                        </w:rPr>
                        <w:t>Plan</w:t>
                      </w:r>
                      <w:r w:rsidR="005A2F5F">
                        <w:rPr>
                          <w:sz w:val="18"/>
                          <w:szCs w:val="18"/>
                        </w:rPr>
                        <w:t xml:space="preserve"> integration of components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93D8FD9" wp14:editId="6C92C051">
                <wp:simplePos x="0" y="0"/>
                <wp:positionH relativeFrom="column">
                  <wp:posOffset>2831313</wp:posOffset>
                </wp:positionH>
                <wp:positionV relativeFrom="paragraph">
                  <wp:posOffset>2243455</wp:posOffset>
                </wp:positionV>
                <wp:extent cx="1105128" cy="381635"/>
                <wp:effectExtent l="0" t="0" r="19050" b="184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5128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8F007" w14:textId="1AF8EC6D" w:rsidR="00E326DB" w:rsidRPr="00DA7348" w:rsidRDefault="00E326DB" w:rsidP="00DA734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etermining</w:t>
                            </w:r>
                            <w:r w:rsidR="004A49DA">
                              <w:rPr>
                                <w:sz w:val="18"/>
                                <w:szCs w:val="18"/>
                              </w:rPr>
                              <w:t xml:space="preserve"> en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go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D8FD9" id="_x0000_s1040" type="#_x0000_t202" style="position:absolute;margin-left:222.95pt;margin-top:176.65pt;width:87pt;height:30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">
                <v:textbox>
                  <w:txbxContent>
                    <w:p w14:paraId="56A8F007" w14:textId="1AF8EC6D" w:rsidR="00E326DB" w:rsidRPr="00DA7348" w:rsidRDefault="00E326DB" w:rsidP="00DA734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Determining</w:t>
                      </w:r>
                      <w:r w:rsidR="004A49DA">
                        <w:rPr>
                          <w:sz w:val="18"/>
                          <w:szCs w:val="18"/>
                        </w:rPr>
                        <w:t xml:space="preserve"> end</w:t>
                      </w:r>
                      <w:r>
                        <w:rPr>
                          <w:sz w:val="18"/>
                          <w:szCs w:val="18"/>
                        </w:rPr>
                        <w:t xml:space="preserve"> goals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73D16F0" wp14:editId="46048524">
                <wp:simplePos x="0" y="0"/>
                <wp:positionH relativeFrom="column">
                  <wp:posOffset>2831910</wp:posOffset>
                </wp:positionH>
                <wp:positionV relativeFrom="paragraph">
                  <wp:posOffset>3191993</wp:posOffset>
                </wp:positionV>
                <wp:extent cx="1125533" cy="381635"/>
                <wp:effectExtent l="0" t="0" r="17780" b="1841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5533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B3867" w14:textId="7A4A9E91" w:rsidR="00E326DB" w:rsidRPr="001A238B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pecific design plans - compon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D16F0" id="_x0000_s1041" type="#_x0000_t202" style="position:absolute;margin-left:223pt;margin-top:251.35pt;width:88.6pt;height:30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">
                <v:textbox>
                  <w:txbxContent>
                    <w:p w14:paraId="281B3867" w14:textId="7A4A9E91" w:rsidR="00E326DB" w:rsidRPr="001A238B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pecific design plans - components</w:t>
                      </w:r>
                    </w:p>
                  </w:txbxContent>
                </v:textbox>
              </v:shape>
            </w:pict>
          </mc:Fallback>
        </mc:AlternateContent>
      </w:r>
      <w:r w:rsidR="001A238B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8F79F78" wp14:editId="6D4E0F51">
                <wp:simplePos x="0" y="0"/>
                <wp:positionH relativeFrom="column">
                  <wp:posOffset>2818264</wp:posOffset>
                </wp:positionH>
                <wp:positionV relativeFrom="paragraph">
                  <wp:posOffset>2714322</wp:posOffset>
                </wp:positionV>
                <wp:extent cx="1159652" cy="381635"/>
                <wp:effectExtent l="0" t="0" r="21590" b="1841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9652" cy="381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0EAE4" w14:textId="72F6905E" w:rsidR="00E326DB" w:rsidRPr="001A238B" w:rsidRDefault="00E326DB" w:rsidP="001A238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A238B">
                              <w:rPr>
                                <w:sz w:val="18"/>
                                <w:szCs w:val="18"/>
                              </w:rPr>
                              <w:t>Plan how goals can be achie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79F78" id="_x0000_s1042" type="#_x0000_t202" style="position:absolute;margin-left:221.9pt;margin-top:213.75pt;width:91.3pt;height:30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">
                <v:textbox>
                  <w:txbxContent>
                    <w:p w14:paraId="3FA0EAE4" w14:textId="72F6905E" w:rsidR="00E326DB" w:rsidRPr="001A238B" w:rsidRDefault="00E326DB" w:rsidP="001A238B">
                      <w:pPr>
                        <w:rPr>
                          <w:sz w:val="18"/>
                          <w:szCs w:val="18"/>
                        </w:rPr>
                      </w:pPr>
                      <w:r w:rsidRPr="001A238B">
                        <w:rPr>
                          <w:sz w:val="18"/>
                          <w:szCs w:val="18"/>
                        </w:rPr>
                        <w:t>Plan how goals can be achieved</w:t>
                      </w:r>
                    </w:p>
                  </w:txbxContent>
                </v:textbox>
              </v:shape>
            </w:pict>
          </mc:Fallback>
        </mc:AlternateContent>
      </w:r>
      <w:r w:rsidR="00DA7348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BD39CC6" wp14:editId="6B7C0C85">
                <wp:simplePos x="0" y="0"/>
                <wp:positionH relativeFrom="column">
                  <wp:posOffset>3111358</wp:posOffset>
                </wp:positionH>
                <wp:positionV relativeFrom="paragraph">
                  <wp:posOffset>1786255</wp:posOffset>
                </wp:positionV>
                <wp:extent cx="846161" cy="382137"/>
                <wp:effectExtent l="0" t="0" r="11430" b="1841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6161" cy="3821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D33B6" w14:textId="6CB919F5" w:rsidR="00E326DB" w:rsidRPr="00DA7348" w:rsidRDefault="00E326DB" w:rsidP="00DA734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lan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39CC6" id="_x0000_s1043" type="#_x0000_t202" style="position:absolute;margin-left:245pt;margin-top:140.65pt;width:66.65pt;height:30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">
                <v:textbox>
                  <w:txbxContent>
                    <w:p w14:paraId="2F0D33B6" w14:textId="6CB919F5" w:rsidR="00E326DB" w:rsidRPr="00DA7348" w:rsidRDefault="00E326DB" w:rsidP="00DA7348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lanning</w:t>
                      </w:r>
                    </w:p>
                  </w:txbxContent>
                </v:textbox>
              </v:shape>
            </w:pict>
          </mc:Fallback>
        </mc:AlternateContent>
      </w:r>
      <w:r w:rsidR="00DA734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AF857D9" wp14:editId="599B676E">
                <wp:simplePos x="0" y="0"/>
                <wp:positionH relativeFrom="column">
                  <wp:posOffset>2365318</wp:posOffset>
                </wp:positionH>
                <wp:positionV relativeFrom="paragraph">
                  <wp:posOffset>578665</wp:posOffset>
                </wp:positionV>
                <wp:extent cx="2360930" cy="1404620"/>
                <wp:effectExtent l="0" t="0" r="17145" b="222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E4064" w14:textId="7048B977" w:rsidR="00E326DB" w:rsidRDefault="00E326DB">
                            <w:r>
                              <w:t>Produce a working prototype of robo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F857D9" id="_x0000_s1044" type="#_x0000_t202" style="position:absolute;margin-left:186.25pt;margin-top:45.5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">
                <v:textbox style="mso-fit-shape-to-text:t">
                  <w:txbxContent>
                    <w:p w14:paraId="0E1E4064" w14:textId="7048B977" w:rsidR="00E326DB" w:rsidRDefault="00E326DB">
                      <w:r>
                        <w:t>Produce a working prototype of robot</w:t>
                      </w:r>
                    </w:p>
                  </w:txbxContent>
                </v:textbox>
              </v:shape>
            </w:pict>
          </mc:Fallback>
        </mc:AlternateContent>
      </w:r>
      <w:r w:rsidR="001D7E30">
        <w:rPr>
          <w:noProof/>
          <w:lang w:val="en-US"/>
        </w:rPr>
        <w:drawing>
          <wp:inline distT="0" distB="0" distL="0" distR="0" wp14:anchorId="53553BD6" wp14:editId="333BD32C">
            <wp:extent cx="9372600" cy="49294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bs.pdf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8" t="20693" r="9057" b="19585"/>
                    <a:stretch/>
                  </pic:blipFill>
                  <pic:spPr bwMode="auto">
                    <a:xfrm>
                      <a:off x="0" y="0"/>
                      <a:ext cx="9376130" cy="4931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75A07" w14:textId="3798E887" w:rsidR="007E6784" w:rsidRDefault="00890016" w:rsidP="004303D1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890016">
        <w:rPr>
          <w:i/>
          <w:color w:val="365F91" w:themeColor="accent1" w:themeShade="BF"/>
        </w:rPr>
        <w:t xml:space="preserve">Remember WBS say what </w:t>
      </w:r>
      <w:r w:rsidRPr="00890016">
        <w:rPr>
          <w:i/>
          <w:color w:val="365F91" w:themeColor="accent1" w:themeShade="BF"/>
          <w:u w:val="single"/>
        </w:rPr>
        <w:t>will</w:t>
      </w:r>
      <w:r w:rsidRPr="00890016">
        <w:rPr>
          <w:i/>
          <w:color w:val="365F91" w:themeColor="accent1" w:themeShade="BF"/>
        </w:rPr>
        <w:t xml:space="preserve"> be done not how or when.</w:t>
      </w:r>
    </w:p>
    <w:p w14:paraId="0575AC18" w14:textId="77777777" w:rsidR="00DD4460" w:rsidRDefault="001143E0" w:rsidP="00DD4460">
      <w:pPr>
        <w:pStyle w:val="Heading2"/>
      </w:pPr>
      <w:r>
        <w:lastRenderedPageBreak/>
        <w:t>3. GANTT CHART</w:t>
      </w:r>
      <w:r w:rsidR="00BC544F">
        <w:t xml:space="preserve"> </w:t>
      </w:r>
      <w:r w:rsidR="00771862">
        <w:rPr>
          <w:b w:val="0"/>
        </w:rPr>
        <w:t>- Schedule the next 4 weeks</w:t>
      </w:r>
      <w:r w:rsidR="00BC544F" w:rsidRPr="00890016">
        <w:rPr>
          <w:b w:val="0"/>
        </w:rPr>
        <w:t xml:space="preserve"> </w:t>
      </w:r>
      <w:r w:rsidR="00771862">
        <w:rPr>
          <w:b w:val="0"/>
        </w:rPr>
        <w:t>(</w:t>
      </w:r>
      <w:r w:rsidR="00BC544F" w:rsidRPr="00890016">
        <w:rPr>
          <w:b w:val="0"/>
        </w:rPr>
        <w:t>10 minutes, Work i</w:t>
      </w:r>
      <w:r w:rsidR="00771862">
        <w:rPr>
          <w:b w:val="0"/>
        </w:rPr>
        <w:t>n pairs or as table)</w:t>
      </w:r>
    </w:p>
    <w:tbl>
      <w:tblPr>
        <w:tblW w:w="15036" w:type="dxa"/>
        <w:tblInd w:w="93" w:type="dxa"/>
        <w:tblLook w:val="04A0" w:firstRow="1" w:lastRow="0" w:firstColumn="1" w:lastColumn="0" w:noHBand="0" w:noVBand="1"/>
      </w:tblPr>
      <w:tblGrid>
        <w:gridCol w:w="621"/>
        <w:gridCol w:w="1899"/>
        <w:gridCol w:w="1267"/>
        <w:gridCol w:w="1033"/>
        <w:gridCol w:w="479"/>
        <w:gridCol w:w="324"/>
        <w:gridCol w:w="463"/>
        <w:gridCol w:w="324"/>
        <w:gridCol w:w="318"/>
        <w:gridCol w:w="652"/>
        <w:gridCol w:w="449"/>
        <w:gridCol w:w="324"/>
        <w:gridCol w:w="463"/>
        <w:gridCol w:w="324"/>
        <w:gridCol w:w="318"/>
        <w:gridCol w:w="652"/>
        <w:gridCol w:w="515"/>
        <w:gridCol w:w="324"/>
        <w:gridCol w:w="463"/>
        <w:gridCol w:w="324"/>
        <w:gridCol w:w="318"/>
        <w:gridCol w:w="652"/>
        <w:gridCol w:w="449"/>
        <w:gridCol w:w="324"/>
        <w:gridCol w:w="463"/>
        <w:gridCol w:w="324"/>
        <w:gridCol w:w="318"/>
        <w:gridCol w:w="652"/>
      </w:tblGrid>
      <w:tr w:rsidR="00030EEF" w:rsidRPr="00030EEF" w14:paraId="16B69239" w14:textId="77777777" w:rsidTr="004A49DA">
        <w:trPr>
          <w:trHeight w:val="300"/>
        </w:trPr>
        <w:tc>
          <w:tcPr>
            <w:tcW w:w="25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B744" w14:textId="77777777" w:rsidR="00030EEF" w:rsidRPr="00030EEF" w:rsidRDefault="00030EEF" w:rsidP="0003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ASK/SUB-TASK</w:t>
            </w:r>
          </w:p>
        </w:tc>
        <w:tc>
          <w:tcPr>
            <w:tcW w:w="23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E5510" w14:textId="77777777" w:rsidR="00030EEF" w:rsidRPr="00030EEF" w:rsidRDefault="00030EEF" w:rsidP="0003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RESOURCES</w:t>
            </w:r>
          </w:p>
        </w:tc>
        <w:tc>
          <w:tcPr>
            <w:tcW w:w="256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22AD7" w14:textId="7C46E47A" w:rsidR="00030EEF" w:rsidRPr="00030EEF" w:rsidRDefault="00030EEF" w:rsidP="001D7E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/C</w:t>
            </w:r>
            <w:r w:rsidR="007F4A9A">
              <w:rPr>
                <w:rFonts w:ascii="Calibri" w:eastAsia="Times New Roman" w:hAnsi="Calibri" w:cs="Calibri"/>
                <w:color w:val="000000"/>
                <w:lang w:eastAsia="en-AU"/>
              </w:rPr>
              <w:t>: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0D726A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A4538B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  <w:r w:rsidR="00086377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>March</w:t>
            </w:r>
            <w:r w:rsidR="00BC544F">
              <w:rPr>
                <w:rFonts w:ascii="Calibri" w:eastAsia="Times New Roman" w:hAnsi="Calibri" w:cs="Calibri"/>
                <w:color w:val="000000"/>
                <w:lang w:eastAsia="en-AU"/>
              </w:rPr>
              <w:t>, Week 4</w:t>
            </w:r>
          </w:p>
        </w:tc>
        <w:tc>
          <w:tcPr>
            <w:tcW w:w="253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266C1" w14:textId="46C27963" w:rsidR="00030EEF" w:rsidRPr="00030EEF" w:rsidRDefault="00030EEF" w:rsidP="001D7E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/C</w:t>
            </w:r>
            <w:r w:rsidR="007F4A9A">
              <w:rPr>
                <w:rFonts w:ascii="Calibri" w:eastAsia="Times New Roman" w:hAnsi="Calibri" w:cs="Calibri"/>
                <w:color w:val="000000"/>
                <w:lang w:eastAsia="en-AU"/>
              </w:rPr>
              <w:t>: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A4538B">
              <w:rPr>
                <w:rFonts w:ascii="Calibri" w:eastAsia="Times New Roman" w:hAnsi="Calibri" w:cs="Calibri"/>
                <w:color w:val="000000"/>
                <w:lang w:eastAsia="en-AU"/>
              </w:rPr>
              <w:t>23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March</w:t>
            </w:r>
            <w:r w:rsidR="00BC5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, </w:t>
            </w:r>
            <w:r w:rsidR="000D726A">
              <w:rPr>
                <w:rFonts w:ascii="Calibri" w:eastAsia="Times New Roman" w:hAnsi="Calibri" w:cs="Calibri"/>
                <w:color w:val="000000"/>
                <w:lang w:eastAsia="en-AU"/>
              </w:rPr>
              <w:t>Week 5</w:t>
            </w:r>
          </w:p>
        </w:tc>
        <w:tc>
          <w:tcPr>
            <w:tcW w:w="25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CBC21" w14:textId="5E0F1E0E" w:rsidR="00030EEF" w:rsidRPr="00030EEF" w:rsidRDefault="00030EEF" w:rsidP="001D7E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/C</w:t>
            </w:r>
            <w:r w:rsidR="007F4A9A">
              <w:rPr>
                <w:rFonts w:ascii="Calibri" w:eastAsia="Times New Roman" w:hAnsi="Calibri" w:cs="Calibri"/>
                <w:color w:val="000000"/>
                <w:lang w:eastAsia="en-AU"/>
              </w:rPr>
              <w:t>: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A4538B">
              <w:rPr>
                <w:rFonts w:ascii="Calibri" w:eastAsia="Times New Roman" w:hAnsi="Calibri" w:cs="Calibri"/>
                <w:color w:val="000000"/>
                <w:lang w:eastAsia="en-AU"/>
              </w:rPr>
              <w:t>30</w:t>
            </w:r>
            <w:r w:rsidR="000D726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Mar</w:t>
            </w:r>
            <w:r w:rsidR="00BC5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, </w:t>
            </w:r>
            <w:r w:rsidR="001D7E3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Week </w:t>
            </w:r>
            <w:r w:rsidR="000D726A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  <w:tc>
          <w:tcPr>
            <w:tcW w:w="253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9F26F" w14:textId="119F3372" w:rsidR="00030EEF" w:rsidRPr="00030EEF" w:rsidRDefault="00030EEF" w:rsidP="000863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/C</w:t>
            </w:r>
            <w:r w:rsidR="007F4A9A">
              <w:rPr>
                <w:rFonts w:ascii="Calibri" w:eastAsia="Times New Roman" w:hAnsi="Calibri" w:cs="Calibri"/>
                <w:color w:val="000000"/>
                <w:lang w:eastAsia="en-AU"/>
              </w:rPr>
              <w:t>: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A4538B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  <w:r w:rsidR="0027357A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pril</w:t>
            </w:r>
            <w:r w:rsidR="00BC544F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, </w:t>
            </w:r>
            <w:r w:rsidR="000D726A">
              <w:rPr>
                <w:rFonts w:ascii="Calibri" w:eastAsia="Times New Roman" w:hAnsi="Calibri" w:cs="Calibri"/>
                <w:color w:val="000000"/>
                <w:lang w:eastAsia="en-AU"/>
              </w:rPr>
              <w:t>Break!</w:t>
            </w:r>
          </w:p>
        </w:tc>
      </w:tr>
      <w:tr w:rsidR="00030EEF" w:rsidRPr="00030EEF" w14:paraId="26688703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5EF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No.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BDD6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Description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ABAF" w14:textId="77777777" w:rsidR="00030EEF" w:rsidRPr="00030EEF" w:rsidRDefault="00030EEF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Hours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59E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ho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ABA2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5203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F65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191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E39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F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52BC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S/S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E80E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526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C9C9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F697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F32E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F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EAC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S/S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EDCF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AF3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0E53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700F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FF9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F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2B72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S/S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9485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8384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4928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W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137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T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A96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F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EC71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S/S</w:t>
            </w:r>
          </w:p>
        </w:tc>
      </w:tr>
      <w:tr w:rsidR="00030EEF" w:rsidRPr="00030EEF" w14:paraId="7FAE2422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046D9" w14:textId="77777777" w:rsidR="00030EEF" w:rsidRPr="00BB6E93" w:rsidRDefault="0012781A" w:rsidP="00030EE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AU"/>
              </w:rPr>
            </w:pPr>
            <w:r w:rsidRPr="00BB6E93">
              <w:rPr>
                <w:rFonts w:ascii="Calibri" w:eastAsia="Times New Roman" w:hAnsi="Calibri" w:cs="Calibri"/>
                <w:b/>
                <w:color w:val="000000"/>
                <w:lang w:eastAsia="en-AU"/>
              </w:rPr>
              <w:t>1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AB49E" w14:textId="77777777" w:rsidR="00030EEF" w:rsidRPr="00BB6E93" w:rsidRDefault="00771862" w:rsidP="0077186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AU"/>
              </w:rPr>
            </w:pPr>
            <w:r w:rsidRPr="00BB6E93">
              <w:rPr>
                <w:rFonts w:ascii="Calibri" w:eastAsia="Times New Roman" w:hAnsi="Calibri" w:cs="Calibri"/>
                <w:b/>
                <w:color w:val="000000"/>
                <w:sz w:val="20"/>
                <w:lang w:eastAsia="en-AU"/>
              </w:rPr>
              <w:t>Complete PSP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FFDAB" w14:textId="77777777" w:rsidR="00030EEF" w:rsidRPr="00030EEF" w:rsidRDefault="00030EEF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3751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218FE9B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2906F79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0B542B7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3714AAD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2EEA7A1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745B37A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6A72ACF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4C62CC5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0546C19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067D5B0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bottom"/>
            <w:hideMark/>
          </w:tcPr>
          <w:p w14:paraId="1219021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063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47DD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C542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6A9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97B8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4694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8432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41D9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FB9B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574F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59B8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D25F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97D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76F2DEF6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D2C2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1.1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B60E" w14:textId="32710B0B" w:rsidR="00030EEF" w:rsidRPr="0012781A" w:rsidRDefault="001D7E30" w:rsidP="001D7E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Draft: use</w:t>
            </w:r>
            <w:r w:rsid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 xml:space="preserve"> template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90CA8" w14:textId="77777777" w:rsidR="00030EEF" w:rsidRPr="00030EEF" w:rsidRDefault="0012781A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74D2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All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3C3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CDCA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A872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FC6B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8769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A333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370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6C94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61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B18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41C9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9046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AA47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E97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F5E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CAC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7E87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D211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AB09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7C4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05BD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8C8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C7BE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0FD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34FBA05F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746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1.2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A3E9" w14:textId="777777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Finish section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F677" w14:textId="77777777" w:rsidR="00030EEF" w:rsidRPr="00030EEF" w:rsidRDefault="00030EEF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EFE6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1D68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077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7253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541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5240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3490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656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F6A9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A1F9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D44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21A3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6E3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8187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309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82D3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C0D9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16B7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55EE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651C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305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816E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49CA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B683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92DB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75150277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41CA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a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BF8BA" w14:textId="777777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12781A"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WB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1CB0A" w14:textId="77777777" w:rsidR="00030EEF" w:rsidRPr="00030EEF" w:rsidRDefault="0012781A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25C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2549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B96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020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DB82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FE6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1578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8C2A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140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C189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85BD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C15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0DA9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486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92D9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176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BBE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856F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C23A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FCDC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7040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2FA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8764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08C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1CA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45182DEB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7A3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b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9EB98" w14:textId="777777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Gantt chart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00EF8" w14:textId="77777777" w:rsidR="00030EEF" w:rsidRPr="00030EEF" w:rsidRDefault="0012781A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178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2BBA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5200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6EC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8B80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81E4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BBA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717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20DB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4935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428E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4CE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1BD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93D2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CF66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04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259E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0F18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DA6D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9E0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5D39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36DD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8F7F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AC8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421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5AF17FBF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667B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c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68F8E" w14:textId="777777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Risk assessment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E28E2" w14:textId="77777777" w:rsidR="00030EEF" w:rsidRPr="00030EEF" w:rsidRDefault="0012781A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327F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0FB9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1513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6423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7F70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C8B5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AE44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500F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2D6E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B273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C7E3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3BD6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6110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90AA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3D8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1E0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09A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CD6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4561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66A6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829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A321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A3C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6DF4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A18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76645AEB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EBC2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1.3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4B7A7" w14:textId="2E4715DB" w:rsidR="00030EEF" w:rsidRPr="0012781A" w:rsidRDefault="00030EEF" w:rsidP="001D7E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1D7E30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Submit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63DD5" w14:textId="77777777" w:rsidR="00030EEF" w:rsidRPr="00030EEF" w:rsidRDefault="0012781A" w:rsidP="001278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F0F1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3936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A449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5FF7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745C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E098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FD55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8098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340B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565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7627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8CDE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F5DD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F31C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AB9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21C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4287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1CD1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3C6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A0CF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FEC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2B135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13AB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012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3501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58E8963B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DE0A" w14:textId="77777777" w:rsidR="00030EEF" w:rsidRPr="00BB6E93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en-AU"/>
              </w:rPr>
            </w:pPr>
            <w:r w:rsidRPr="00BB6E93">
              <w:rPr>
                <w:rFonts w:ascii="Calibri" w:eastAsia="Times New Roman" w:hAnsi="Calibri" w:cs="Calibri"/>
                <w:b/>
                <w:color w:val="000000"/>
                <w:lang w:eastAsia="en-AU"/>
              </w:rPr>
              <w:t> </w:t>
            </w:r>
            <w:r w:rsidR="0012781A" w:rsidRPr="00BB6E93">
              <w:rPr>
                <w:rFonts w:ascii="Calibri" w:eastAsia="Times New Roman" w:hAnsi="Calibri" w:cs="Calibri"/>
                <w:b/>
                <w:color w:val="000000"/>
                <w:lang w:eastAsia="en-AU"/>
              </w:rPr>
              <w:t>2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D210" w14:textId="77777777" w:rsidR="00030EEF" w:rsidRPr="00BB6E93" w:rsidRDefault="00771862" w:rsidP="00771862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lang w:eastAsia="en-AU"/>
              </w:rPr>
            </w:pPr>
            <w:r w:rsidRPr="00BB6E93">
              <w:rPr>
                <w:rFonts w:ascii="Calibri" w:eastAsia="Times New Roman" w:hAnsi="Calibri" w:cs="Calibri"/>
                <w:b/>
                <w:color w:val="000000"/>
                <w:sz w:val="20"/>
                <w:lang w:eastAsia="en-AU"/>
              </w:rPr>
              <w:t>Design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1A50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3E52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A5E6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3BA6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200D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1DA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AE6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7D4D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C84F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90D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20F7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80F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B44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F461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0620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C9A0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CED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2FE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83E3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7706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615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D70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85D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DD38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8E71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7342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6F963446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83C0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771862">
              <w:rPr>
                <w:rFonts w:ascii="Calibri" w:eastAsia="Times New Roman" w:hAnsi="Calibri" w:cs="Calibri"/>
                <w:color w:val="000000"/>
                <w:lang w:eastAsia="en-AU"/>
              </w:rPr>
              <w:t>2.1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30C1E" w14:textId="50EFAD5F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 xml:space="preserve">Brainstorm: use PIR 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4AA4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41A7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7159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38EE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205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B7D1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291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6C2A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73B9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6116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69EC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6ADA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1E78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989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8B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A2C5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4B22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2FE7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A2BC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0CE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E9AA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2D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5D98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633E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12F0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10A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782B1A29" w14:textId="77777777" w:rsidTr="005A2F5F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05351" w14:textId="1758F59A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lang w:eastAsia="en-AU"/>
              </w:rPr>
              <w:t>a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94E3A" w14:textId="61B829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Expand on PIR idea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CE06" w14:textId="43A6B696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4A49D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BCE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1EC8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74D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F5E9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769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E270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BAC1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5D1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250A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C906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B82D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6AB3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389F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5BD1986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C46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B1EC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61B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A07A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40E1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CAD2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C22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C384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84CC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5EBE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7913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0C883723" w14:textId="77777777" w:rsidTr="005A2F5F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78AA9" w14:textId="77AE4539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bookmarkStart w:id="0" w:name="_GoBack" w:colFirst="18" w:colLast="24"/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lang w:eastAsia="en-AU"/>
              </w:rPr>
              <w:t>2.2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F414C" w14:textId="0B6F244E" w:rsidR="00030EEF" w:rsidRPr="0012781A" w:rsidRDefault="00207D69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 xml:space="preserve">Resource identification: use PSP </w:t>
            </w:r>
            <w:r w:rsidR="00030EEF"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8DA8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41F5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2620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A80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3C2F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AE86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18DA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342C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5148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134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660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5504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6007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DEB4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7757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1D69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6622CEA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605DB38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05BE29D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6B584CC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35879F6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2EFA219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4F81BD" w:themeFill="accent1"/>
            <w:noWrap/>
            <w:vAlign w:val="bottom"/>
            <w:hideMark/>
          </w:tcPr>
          <w:p w14:paraId="4CE726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652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8CDD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CF6E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bookmarkEnd w:id="0"/>
      <w:tr w:rsidR="00030EEF" w:rsidRPr="00030EEF" w14:paraId="7266E414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7F6EE" w14:textId="1311085F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lang w:eastAsia="en-AU"/>
              </w:rPr>
              <w:t>a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8F1AA" w14:textId="2E7E0D75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Discuss resource integration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BBB21" w14:textId="6DB78356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4A49DA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6DFE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908D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40F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69E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731D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FA8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993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DCA0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D38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B991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DDAC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EFE3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AD8A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18C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E392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2485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DB83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055C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726E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D536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643B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038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B22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E191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59DE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7BC1660B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8D291" w14:textId="34D70F22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lang w:eastAsia="en-AU"/>
              </w:rPr>
              <w:t>b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F5E5" w14:textId="688167A7" w:rsidR="00030EEF" w:rsidRPr="0012781A" w:rsidRDefault="00207D69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Discuss resource cost</w:t>
            </w:r>
            <w:r w:rsidR="00030EEF"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0175A" w14:textId="34367B32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4A49DA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A44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6DD5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5DFC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476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A763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6AA6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D3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754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215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4FC6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49CF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59DF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B0E5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0E24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4FDF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F5CC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D75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31E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9CE2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644D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CFA4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326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CBDF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05BB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B2AB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5FE1BB58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B878" w14:textId="41D087EC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lang w:eastAsia="en-AU"/>
              </w:rPr>
              <w:t>c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B2D4" w14:textId="3805692E" w:rsidR="00030EEF" w:rsidRPr="0012781A" w:rsidRDefault="00207D69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Gather/purchase resources</w:t>
            </w:r>
            <w:r w:rsidR="00030EEF"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A43B0" w14:textId="182A2DA2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5A2F5F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3742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BE55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B21E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FDA0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C335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B0AC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9D45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786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ED1D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44D4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EE3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0A81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E759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206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407D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EDFA8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7349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F80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0958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4A26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7EF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AC7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D49F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B940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A775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7B3142E7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CFE46" w14:textId="6BD6DB42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207D69">
              <w:rPr>
                <w:rFonts w:ascii="Calibri" w:eastAsia="Times New Roman" w:hAnsi="Calibri" w:cs="Calibri"/>
                <w:color w:val="000000"/>
                <w:lang w:eastAsia="en-AU"/>
              </w:rPr>
              <w:t>2.3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3C56E" w14:textId="1919A6E5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4A49D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Construction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EC7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8E5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A8CA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374C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FAE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FAA1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CDCB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D3B3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49C4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CCCD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AA3D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BCE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F57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DAB9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BFC0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1238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398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88B5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A6D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BEB0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3A88E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40F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6A3B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44DF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0FC4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75C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6C223F3A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0974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105B" w14:textId="46BC5F74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4A49D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Continued in future week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5536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DF9F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BB80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F8D9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83B7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320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107D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579E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337E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3E1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6488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914D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280D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52B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2AFB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CB24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179F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F9B9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1D56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154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3EF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A0B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402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0B7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DA2A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A7C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5F5B9EE2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5341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890016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9BB0" w14:textId="77777777" w:rsidR="00030EEF" w:rsidRPr="0012781A" w:rsidRDefault="00030EEF" w:rsidP="0089001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890016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Team meeting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0802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17AD6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890016">
              <w:rPr>
                <w:rFonts w:ascii="Calibri" w:eastAsia="Times New Roman" w:hAnsi="Calibri" w:cs="Calibri"/>
                <w:color w:val="000000"/>
                <w:lang w:eastAsia="en-AU"/>
              </w:rPr>
              <w:t>All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24AB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8582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B4AB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EAAF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2C1F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9007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2E0B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C6E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6144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D66DC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FFB1D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13E50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02E1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44C6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4839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8B56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34AAB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4425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AA4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DE86A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120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3A45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5DBF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D2E73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030EEF" w:rsidRPr="00030EEF" w14:paraId="447FE557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2B4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82134" w14:textId="777777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12781A"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Submission due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E9CA2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BDD67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All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97749" w14:textId="77777777" w:rsidR="00030EEF" w:rsidRPr="00771862" w:rsidRDefault="00771862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PIR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1EE35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C340E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5DDE4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67BE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EBDDD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698F5" w14:textId="51FA1C9F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6C866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298EB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3B1F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6069A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822D3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CF388" w14:textId="5504EE84" w:rsidR="00030EEF" w:rsidRPr="00771862" w:rsidRDefault="00BB6E93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PSP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A46A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B41AA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2D15B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6452E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ED99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FD209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979BC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012AA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8D6DB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753E4" w14:textId="23EADCB4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44D8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</w:tr>
      <w:tr w:rsidR="00030EEF" w:rsidRPr="00030EEF" w14:paraId="76C14FCB" w14:textId="77777777" w:rsidTr="004A49DA">
        <w:trPr>
          <w:trHeight w:val="300"/>
        </w:trPr>
        <w:tc>
          <w:tcPr>
            <w:tcW w:w="6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1065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BC544F">
              <w:rPr>
                <w:rFonts w:ascii="Calibri" w:eastAsia="Times New Roman" w:hAnsi="Calibri" w:cs="Calibri"/>
                <w:color w:val="000000"/>
                <w:lang w:eastAsia="en-AU"/>
              </w:rPr>
              <w:t>M</w:t>
            </w:r>
          </w:p>
        </w:tc>
        <w:tc>
          <w:tcPr>
            <w:tcW w:w="18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7F211" w14:textId="77777777" w:rsidR="00030EEF" w:rsidRPr="0012781A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  <w:r w:rsidR="00BC544F" w:rsidRPr="0012781A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Templates</w:t>
            </w:r>
          </w:p>
        </w:tc>
        <w:tc>
          <w:tcPr>
            <w:tcW w:w="1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E6E49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9C6E1" w14:textId="77777777" w:rsidR="00030EEF" w:rsidRPr="00030EEF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030EEF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  <w:r w:rsidR="0012781A">
              <w:rPr>
                <w:rFonts w:ascii="Calibri" w:eastAsia="Times New Roman" w:hAnsi="Calibri" w:cs="Calibri"/>
                <w:color w:val="000000"/>
                <w:lang w:eastAsia="en-AU"/>
              </w:rPr>
              <w:t>All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F6FD8" w14:textId="468EB7C1" w:rsidR="00030EEF" w:rsidRPr="00771862" w:rsidRDefault="00BB6E93" w:rsidP="000863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D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27D98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91F09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88EE9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F5731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09E68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F10B" w14:textId="6C2C448C" w:rsidR="00030EEF" w:rsidRPr="00771862" w:rsidRDefault="00030EEF" w:rsidP="007718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1172D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ED90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0B3CF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EE7D7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0DC33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C7A1A" w14:textId="51CF9744" w:rsidR="00030EEF" w:rsidRPr="00771862" w:rsidRDefault="00BB6E93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E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50EAA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53B7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88A04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A2EE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E5862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6BDC" w14:textId="1D39E9EB" w:rsidR="00030EEF" w:rsidRPr="00771862" w:rsidRDefault="00BB6E93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F</w:t>
            </w: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3C2F9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B7B16" w14:textId="77777777" w:rsidR="00030EEF" w:rsidRPr="00771862" w:rsidRDefault="00030EEF" w:rsidP="0077186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  <w:tc>
          <w:tcPr>
            <w:tcW w:w="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D069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  <w:tc>
          <w:tcPr>
            <w:tcW w:w="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128AF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</w:p>
        </w:tc>
        <w:tc>
          <w:tcPr>
            <w:tcW w:w="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8191" w14:textId="77777777" w:rsidR="00030EEF" w:rsidRPr="00771862" w:rsidRDefault="00030EEF" w:rsidP="00030E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</w:pPr>
            <w:r w:rsidRPr="00771862">
              <w:rPr>
                <w:rFonts w:ascii="Calibri" w:eastAsia="Times New Roman" w:hAnsi="Calibri" w:cs="Calibri"/>
                <w:color w:val="000000"/>
                <w:sz w:val="20"/>
                <w:lang w:eastAsia="en-AU"/>
              </w:rPr>
              <w:t> </w:t>
            </w:r>
          </w:p>
        </w:tc>
      </w:tr>
    </w:tbl>
    <w:p w14:paraId="711F20D2" w14:textId="77777777" w:rsidR="00DD4460" w:rsidRDefault="00771862" w:rsidP="0012781A">
      <w:r>
        <w:t>M = Milestone; X = Ethics Reflection</w:t>
      </w:r>
    </w:p>
    <w:sectPr w:rsidR="00DD4460" w:rsidSect="002B3E2D">
      <w:pgSz w:w="16838" w:h="11906" w:orient="landscape"/>
      <w:pgMar w:top="1440" w:right="1440" w:bottom="1361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F004E" w14:textId="77777777" w:rsidR="00A13F7A" w:rsidRDefault="00A13F7A" w:rsidP="00836EB9">
      <w:pPr>
        <w:spacing w:after="0" w:line="240" w:lineRule="auto"/>
      </w:pPr>
      <w:r>
        <w:separator/>
      </w:r>
    </w:p>
  </w:endnote>
  <w:endnote w:type="continuationSeparator" w:id="0">
    <w:p w14:paraId="168B855D" w14:textId="77777777" w:rsidR="00A13F7A" w:rsidRDefault="00A13F7A" w:rsidP="00836E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E9EB2" w14:textId="3EBDCB64" w:rsidR="00E326DB" w:rsidRDefault="00E326DB">
    <w:pPr>
      <w:pStyle w:val="Footer"/>
    </w:pPr>
    <w:r>
      <w:t>ENGG1100</w:t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3AA0C" w14:textId="77777777" w:rsidR="00A13F7A" w:rsidRDefault="00A13F7A" w:rsidP="00836EB9">
      <w:pPr>
        <w:spacing w:after="0" w:line="240" w:lineRule="auto"/>
      </w:pPr>
      <w:r>
        <w:separator/>
      </w:r>
    </w:p>
  </w:footnote>
  <w:footnote w:type="continuationSeparator" w:id="0">
    <w:p w14:paraId="0DDA3D39" w14:textId="77777777" w:rsidR="00A13F7A" w:rsidRDefault="00A13F7A" w:rsidP="00836E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TcxNDExMDW3MDJV0lEKTi0uzszPAykwrAUAflC87CwAAAA="/>
  </w:docVars>
  <w:rsids>
    <w:rsidRoot w:val="00F242ED"/>
    <w:rsid w:val="00030EEF"/>
    <w:rsid w:val="00033D69"/>
    <w:rsid w:val="00084A22"/>
    <w:rsid w:val="00086377"/>
    <w:rsid w:val="000D31ED"/>
    <w:rsid w:val="000D726A"/>
    <w:rsid w:val="001143E0"/>
    <w:rsid w:val="0012781A"/>
    <w:rsid w:val="001A238B"/>
    <w:rsid w:val="001B2541"/>
    <w:rsid w:val="001D7E30"/>
    <w:rsid w:val="00207D69"/>
    <w:rsid w:val="002441E4"/>
    <w:rsid w:val="0027357A"/>
    <w:rsid w:val="002915F0"/>
    <w:rsid w:val="002B3E2D"/>
    <w:rsid w:val="00334AE4"/>
    <w:rsid w:val="00375E5A"/>
    <w:rsid w:val="003A4B7B"/>
    <w:rsid w:val="00417661"/>
    <w:rsid w:val="004303D1"/>
    <w:rsid w:val="00450287"/>
    <w:rsid w:val="004A49DA"/>
    <w:rsid w:val="004D0EC4"/>
    <w:rsid w:val="004D3332"/>
    <w:rsid w:val="005255C2"/>
    <w:rsid w:val="005A2F5F"/>
    <w:rsid w:val="006435E9"/>
    <w:rsid w:val="00652526"/>
    <w:rsid w:val="00664476"/>
    <w:rsid w:val="006F48D6"/>
    <w:rsid w:val="007630E0"/>
    <w:rsid w:val="00771862"/>
    <w:rsid w:val="00791A51"/>
    <w:rsid w:val="007E6784"/>
    <w:rsid w:val="007F4A9A"/>
    <w:rsid w:val="00836EB9"/>
    <w:rsid w:val="00840636"/>
    <w:rsid w:val="0086633D"/>
    <w:rsid w:val="00890016"/>
    <w:rsid w:val="008C2C30"/>
    <w:rsid w:val="008E525B"/>
    <w:rsid w:val="008F7BC9"/>
    <w:rsid w:val="009B4F01"/>
    <w:rsid w:val="00A13F7A"/>
    <w:rsid w:val="00A4538B"/>
    <w:rsid w:val="00AA2280"/>
    <w:rsid w:val="00AA569F"/>
    <w:rsid w:val="00BB6E93"/>
    <w:rsid w:val="00BC544F"/>
    <w:rsid w:val="00C624F3"/>
    <w:rsid w:val="00D1327B"/>
    <w:rsid w:val="00DA7348"/>
    <w:rsid w:val="00DC2CB9"/>
    <w:rsid w:val="00DD4460"/>
    <w:rsid w:val="00E326DB"/>
    <w:rsid w:val="00E41A3A"/>
    <w:rsid w:val="00E6173B"/>
    <w:rsid w:val="00F242ED"/>
    <w:rsid w:val="00F52ACE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BC4E36"/>
  <w15:docId w15:val="{91E0F75E-6F2D-B941-A5F8-07FB155C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7661"/>
  </w:style>
  <w:style w:type="paragraph" w:styleId="Heading1">
    <w:name w:val="heading 1"/>
    <w:basedOn w:val="Normal"/>
    <w:next w:val="Normal"/>
    <w:link w:val="Heading1Char"/>
    <w:uiPriority w:val="9"/>
    <w:qFormat/>
    <w:rsid w:val="00F242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680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42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242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1766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76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F680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44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46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36E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EB9"/>
  </w:style>
  <w:style w:type="paragraph" w:styleId="Footer">
    <w:name w:val="footer"/>
    <w:basedOn w:val="Normal"/>
    <w:link w:val="FooterChar"/>
    <w:uiPriority w:val="99"/>
    <w:unhideWhenUsed/>
    <w:rsid w:val="00836E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EB9"/>
  </w:style>
  <w:style w:type="character" w:styleId="Hyperlink">
    <w:name w:val="Hyperlink"/>
    <w:basedOn w:val="DefaultParagraphFont"/>
    <w:uiPriority w:val="99"/>
    <w:unhideWhenUsed/>
    <w:rsid w:val="00030EE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0EEF"/>
    <w:rPr>
      <w:color w:val="800080"/>
      <w:u w:val="single"/>
    </w:rPr>
  </w:style>
  <w:style w:type="paragraph" w:customStyle="1" w:styleId="xl65">
    <w:name w:val="xl65"/>
    <w:basedOn w:val="Normal"/>
    <w:rsid w:val="00030E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6">
    <w:name w:val="xl66"/>
    <w:basedOn w:val="Normal"/>
    <w:rsid w:val="00030E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7">
    <w:name w:val="xl67"/>
    <w:basedOn w:val="Normal"/>
    <w:rsid w:val="00030EEF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CF36B9-9D73-45F9-A4F5-2F25C93B2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dia Kavanagh</dc:creator>
  <cp:lastModifiedBy>JEYADEV, Abhishekh (ajeya3)</cp:lastModifiedBy>
  <cp:revision>2</cp:revision>
  <cp:lastPrinted>2016-03-16T03:11:00Z</cp:lastPrinted>
  <dcterms:created xsi:type="dcterms:W3CDTF">2020-03-26T05:58:00Z</dcterms:created>
  <dcterms:modified xsi:type="dcterms:W3CDTF">2020-03-26T05:58:00Z</dcterms:modified>
</cp:coreProperties>
</file>